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01428F" w14:textId="65339942" w:rsidR="00A3043B" w:rsidRPr="00B53B9E" w:rsidRDefault="00A3043B">
      <w:pPr>
        <w:rPr>
          <w:rFonts w:ascii="Times New Roman" w:hAnsi="Times New Roman" w:cs="Times New Roman"/>
        </w:rPr>
      </w:pPr>
      <w:r w:rsidRPr="00B53B9E">
        <w:rPr>
          <w:rFonts w:ascii="Times New Roman" w:hAnsi="Times New Roman" w:cs="Times New Roman"/>
        </w:rPr>
        <w:t>Propuesta ejercicio puntuable 1, 2022-2023</w:t>
      </w:r>
    </w:p>
    <w:p w14:paraId="269A2073" w14:textId="364C6623" w:rsidR="00085120" w:rsidRPr="00B53B9E" w:rsidRDefault="003E47D4">
      <w:pPr>
        <w:rPr>
          <w:rFonts w:ascii="Times New Roman" w:hAnsi="Times New Roman" w:cs="Times New Roman"/>
        </w:rPr>
      </w:pPr>
      <w:r w:rsidRPr="00B53B9E">
        <w:rPr>
          <w:rFonts w:ascii="Times New Roman" w:hAnsi="Times New Roman" w:cs="Times New Roman"/>
        </w:rPr>
        <w:t xml:space="preserve">Se tiene la estructura de barras articuladas de acero mostrada en la figura 1. El módulo de elasticidad es </w:t>
      </w:r>
      <w:r w:rsidRPr="00B53B9E">
        <w:rPr>
          <w:rFonts w:ascii="Times New Roman" w:hAnsi="Times New Roman" w:cs="Times New Roman"/>
          <w:b/>
          <w:bCs/>
        </w:rPr>
        <w:t>E</w:t>
      </w:r>
      <w:r w:rsidRPr="00B53B9E">
        <w:rPr>
          <w:rFonts w:ascii="Times New Roman" w:hAnsi="Times New Roman" w:cs="Times New Roman"/>
        </w:rPr>
        <w:t xml:space="preserve">= 200 </w:t>
      </w:r>
      <w:proofErr w:type="spellStart"/>
      <w:r w:rsidRPr="00B53B9E">
        <w:rPr>
          <w:rFonts w:ascii="Times New Roman" w:hAnsi="Times New Roman" w:cs="Times New Roman"/>
        </w:rPr>
        <w:t>GPa</w:t>
      </w:r>
      <w:proofErr w:type="spellEnd"/>
      <w:r w:rsidRPr="00B53B9E">
        <w:rPr>
          <w:rFonts w:ascii="Times New Roman" w:hAnsi="Times New Roman" w:cs="Times New Roman"/>
        </w:rPr>
        <w:t xml:space="preserve">. El área de la sección transversal es </w:t>
      </w:r>
      <w:r w:rsidRPr="00B53B9E">
        <w:rPr>
          <w:rFonts w:ascii="Times New Roman" w:hAnsi="Times New Roman" w:cs="Times New Roman"/>
          <w:b/>
          <w:bCs/>
        </w:rPr>
        <w:t>A</w:t>
      </w:r>
      <w:r w:rsidRPr="00B53B9E">
        <w:rPr>
          <w:rFonts w:ascii="Times New Roman" w:hAnsi="Times New Roman" w:cs="Times New Roman"/>
        </w:rPr>
        <w:t>= 14 600 mm</w:t>
      </w:r>
      <w:r w:rsidRPr="00B53B9E">
        <w:rPr>
          <w:rFonts w:ascii="Times New Roman" w:hAnsi="Times New Roman" w:cs="Times New Roman"/>
          <w:vertAlign w:val="superscript"/>
        </w:rPr>
        <w:t>2</w:t>
      </w:r>
      <w:r w:rsidRPr="00B53B9E">
        <w:rPr>
          <w:rFonts w:ascii="Times New Roman" w:hAnsi="Times New Roman" w:cs="Times New Roman"/>
        </w:rPr>
        <w:t xml:space="preserve">. La carga lateral </w:t>
      </w:r>
      <w:r w:rsidRPr="00B53B9E">
        <w:rPr>
          <w:rFonts w:ascii="Times New Roman" w:hAnsi="Times New Roman" w:cs="Times New Roman"/>
          <w:b/>
          <w:bCs/>
        </w:rPr>
        <w:t>P</w:t>
      </w:r>
      <w:r w:rsidRPr="00B53B9E">
        <w:rPr>
          <w:rFonts w:ascii="Times New Roman" w:hAnsi="Times New Roman" w:cs="Times New Roman"/>
        </w:rPr>
        <w:t xml:space="preserve"> es 80 kN.</w:t>
      </w:r>
      <w:r w:rsidR="00085120" w:rsidRPr="00B53B9E">
        <w:rPr>
          <w:rFonts w:ascii="Times New Roman" w:hAnsi="Times New Roman" w:cs="Times New Roman"/>
        </w:rPr>
        <w:t xml:space="preserve"> L</w:t>
      </w:r>
      <w:r w:rsidRPr="00B53B9E">
        <w:rPr>
          <w:rFonts w:ascii="Times New Roman" w:hAnsi="Times New Roman" w:cs="Times New Roman"/>
        </w:rPr>
        <w:t xml:space="preserve">as dimensiones y las condiciones de sustentación de la estructura, así como las cargas aplicadas, se indican en la figura. </w:t>
      </w:r>
    </w:p>
    <w:p w14:paraId="79FF9EB1" w14:textId="77777777" w:rsidR="00085120" w:rsidRPr="00B53B9E" w:rsidRDefault="00085120">
      <w:pPr>
        <w:rPr>
          <w:rFonts w:ascii="Times New Roman" w:hAnsi="Times New Roman" w:cs="Times New Roman"/>
        </w:rPr>
      </w:pPr>
      <w:r w:rsidRPr="00B53B9E">
        <w:rPr>
          <w:rFonts w:ascii="Times New Roman" w:hAnsi="Times New Roman" w:cs="Times New Roman"/>
        </w:rPr>
        <w:t>Se pide h</w:t>
      </w:r>
      <w:r w:rsidR="003E47D4" w:rsidRPr="00B53B9E">
        <w:rPr>
          <w:rFonts w:ascii="Times New Roman" w:hAnsi="Times New Roman" w:cs="Times New Roman"/>
        </w:rPr>
        <w:t xml:space="preserve">acer un modelo de elementos finitos que permita conocer la respuesta </w:t>
      </w:r>
      <w:r w:rsidRPr="00B53B9E">
        <w:rPr>
          <w:rFonts w:ascii="Times New Roman" w:hAnsi="Times New Roman" w:cs="Times New Roman"/>
        </w:rPr>
        <w:t>mecánica</w:t>
      </w:r>
      <w:r w:rsidR="003E47D4" w:rsidRPr="00B53B9E">
        <w:rPr>
          <w:rFonts w:ascii="Times New Roman" w:hAnsi="Times New Roman" w:cs="Times New Roman"/>
        </w:rPr>
        <w:t xml:space="preserve"> de la estructura y contestar el cuestionario disponible en el sitio Moodle de la asignatura. </w:t>
      </w:r>
    </w:p>
    <w:p w14:paraId="0F29BB37" w14:textId="78399BD1" w:rsidR="003E47D4" w:rsidRPr="00B8150D" w:rsidRDefault="003E47D4">
      <w:pPr>
        <w:rPr>
          <w:rFonts w:ascii="Times New Roman" w:hAnsi="Times New Roman" w:cs="Times New Roman"/>
          <w:i/>
          <w:iCs/>
        </w:rPr>
      </w:pPr>
      <w:r w:rsidRPr="00B8150D">
        <w:rPr>
          <w:rFonts w:ascii="Times New Roman" w:hAnsi="Times New Roman" w:cs="Times New Roman"/>
          <w:i/>
          <w:iCs/>
        </w:rPr>
        <w:t xml:space="preserve">NOTA: En las preguntas del cuestionario se hace referencia a la </w:t>
      </w:r>
      <w:r w:rsidR="00085120" w:rsidRPr="00B8150D">
        <w:rPr>
          <w:rFonts w:ascii="Times New Roman" w:hAnsi="Times New Roman" w:cs="Times New Roman"/>
          <w:i/>
          <w:iCs/>
        </w:rPr>
        <w:t>numeración</w:t>
      </w:r>
      <w:r w:rsidRPr="00B8150D">
        <w:rPr>
          <w:rFonts w:ascii="Times New Roman" w:hAnsi="Times New Roman" w:cs="Times New Roman"/>
          <w:i/>
          <w:iCs/>
        </w:rPr>
        <w:t xml:space="preserve"> de nodos y elementos de la figura y </w:t>
      </w:r>
      <w:r w:rsidR="00085120" w:rsidRPr="00B8150D">
        <w:rPr>
          <w:rFonts w:ascii="Times New Roman" w:hAnsi="Times New Roman" w:cs="Times New Roman"/>
          <w:i/>
          <w:iCs/>
        </w:rPr>
        <w:t>é</w:t>
      </w:r>
      <w:r w:rsidRPr="00B8150D">
        <w:rPr>
          <w:rFonts w:ascii="Times New Roman" w:hAnsi="Times New Roman" w:cs="Times New Roman"/>
          <w:i/>
          <w:iCs/>
        </w:rPr>
        <w:t xml:space="preserve">sta no tiene </w:t>
      </w:r>
      <w:r w:rsidR="00085120" w:rsidRPr="00B8150D">
        <w:rPr>
          <w:rFonts w:ascii="Times New Roman" w:hAnsi="Times New Roman" w:cs="Times New Roman"/>
          <w:i/>
          <w:iCs/>
        </w:rPr>
        <w:t xml:space="preserve">porqué </w:t>
      </w:r>
      <w:r w:rsidRPr="00B8150D">
        <w:rPr>
          <w:rFonts w:ascii="Times New Roman" w:hAnsi="Times New Roman" w:cs="Times New Roman"/>
          <w:i/>
          <w:iCs/>
        </w:rPr>
        <w:t xml:space="preserve">coincidir con las del modelo de ABAQUS </w:t>
      </w:r>
      <w:proofErr w:type="spellStart"/>
      <w:r w:rsidR="00B8150D">
        <w:rPr>
          <w:rFonts w:ascii="Times New Roman" w:hAnsi="Times New Roman" w:cs="Times New Roman"/>
          <w:i/>
          <w:iCs/>
        </w:rPr>
        <w:t>Learning</w:t>
      </w:r>
      <w:proofErr w:type="spellEnd"/>
      <w:r w:rsidR="00B8150D">
        <w:rPr>
          <w:rFonts w:ascii="Times New Roman" w:hAnsi="Times New Roman" w:cs="Times New Roman"/>
          <w:i/>
          <w:iCs/>
        </w:rPr>
        <w:t xml:space="preserve"> </w:t>
      </w:r>
      <w:r w:rsidRPr="00B8150D">
        <w:rPr>
          <w:rFonts w:ascii="Times New Roman" w:hAnsi="Times New Roman" w:cs="Times New Roman"/>
          <w:i/>
          <w:iCs/>
        </w:rPr>
        <w:t xml:space="preserve">desarrollado por el </w:t>
      </w:r>
      <w:r w:rsidR="00085120" w:rsidRPr="00B8150D">
        <w:rPr>
          <w:rFonts w:ascii="Times New Roman" w:hAnsi="Times New Roman" w:cs="Times New Roman"/>
          <w:i/>
          <w:iCs/>
        </w:rPr>
        <w:t>estudiante</w:t>
      </w:r>
    </w:p>
    <w:p w14:paraId="4B6F21DD" w14:textId="77777777" w:rsidR="003E47D4" w:rsidRPr="00B53B9E" w:rsidRDefault="003E47D4">
      <w:pPr>
        <w:rPr>
          <w:rFonts w:ascii="Times New Roman" w:hAnsi="Times New Roman" w:cs="Times New Roman"/>
        </w:rPr>
      </w:pPr>
    </w:p>
    <w:p w14:paraId="70709675" w14:textId="17FB19FC" w:rsidR="003E47D4" w:rsidRPr="00B53B9E" w:rsidRDefault="003E47D4">
      <w:pPr>
        <w:rPr>
          <w:rFonts w:ascii="Times New Roman" w:hAnsi="Times New Roman" w:cs="Times New Roman"/>
        </w:rPr>
      </w:pPr>
      <w:bookmarkStart w:id="0" w:name="_GoBack"/>
      <w:r w:rsidRPr="00B53B9E">
        <w:rPr>
          <w:rFonts w:ascii="Times New Roman" w:hAnsi="Times New Roman" w:cs="Times New Roman"/>
          <w:noProof/>
        </w:rPr>
        <w:drawing>
          <wp:inline distT="0" distB="0" distL="0" distR="0" wp14:anchorId="2AA257FE" wp14:editId="68C4B8F9">
            <wp:extent cx="2709271" cy="2952135"/>
            <wp:effectExtent l="0" t="0" r="0" b="635"/>
            <wp:docPr id="1" name="Imagen 1" descr="Captura de pantalla de computador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Captura de pantalla de computadora&#10;&#10;Descripción generada automáticamente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721312" cy="29652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p w14:paraId="3140E8E9" w14:textId="5AA89563" w:rsidR="003E47D4" w:rsidRPr="00B53B9E" w:rsidRDefault="00085120">
      <w:pPr>
        <w:rPr>
          <w:rFonts w:ascii="Times New Roman" w:hAnsi="Times New Roman" w:cs="Times New Roman"/>
          <w:b/>
          <w:bCs/>
        </w:rPr>
      </w:pPr>
      <w:r w:rsidRPr="00B53B9E">
        <w:rPr>
          <w:rFonts w:ascii="Times New Roman" w:hAnsi="Times New Roman" w:cs="Times New Roman"/>
          <w:b/>
          <w:bCs/>
        </w:rPr>
        <w:t>Cuestionario:</w:t>
      </w:r>
    </w:p>
    <w:p w14:paraId="6E70C71A" w14:textId="77777777" w:rsidR="00A3043B" w:rsidRPr="00B53B9E" w:rsidRDefault="00B55D93" w:rsidP="000107B4">
      <w:pPr>
        <w:pStyle w:val="Prrafodelista"/>
        <w:numPr>
          <w:ilvl w:val="0"/>
          <w:numId w:val="1"/>
        </w:numPr>
        <w:rPr>
          <w:rFonts w:ascii="Times New Roman" w:hAnsi="Times New Roman" w:cs="Times New Roman"/>
        </w:rPr>
      </w:pPr>
      <w:hyperlink r:id="rId6" w:tooltip="Editar pregunta p2" w:history="1">
        <w:r w:rsidR="00A3043B" w:rsidRPr="00B53B9E">
          <w:rPr>
            <w:rFonts w:ascii="Times New Roman" w:hAnsi="Times New Roman" w:cs="Times New Roman"/>
          </w:rPr>
          <w:t>El movimiento vertical máximo (en valor absoluto) vale:</w:t>
        </w:r>
      </w:hyperlink>
    </w:p>
    <w:p w14:paraId="1077D2D5" w14:textId="078B6D6B" w:rsidR="00085120" w:rsidRPr="00B53B9E" w:rsidRDefault="00085120" w:rsidP="000107B4">
      <w:pPr>
        <w:pStyle w:val="Prrafodelista"/>
        <w:numPr>
          <w:ilvl w:val="0"/>
          <w:numId w:val="1"/>
        </w:numPr>
        <w:rPr>
          <w:rFonts w:ascii="Times New Roman" w:hAnsi="Times New Roman" w:cs="Times New Roman"/>
        </w:rPr>
      </w:pPr>
      <w:r w:rsidRPr="00B53B9E">
        <w:rPr>
          <w:rFonts w:ascii="Times New Roman" w:hAnsi="Times New Roman" w:cs="Times New Roman"/>
        </w:rPr>
        <w:t>El movimiento horizontal máximo (en valor absoluto) vale:</w:t>
      </w:r>
    </w:p>
    <w:p w14:paraId="2A4AE15E" w14:textId="61966677" w:rsidR="00085120" w:rsidRPr="00B53B9E" w:rsidRDefault="00B55D93" w:rsidP="000107B4">
      <w:pPr>
        <w:pStyle w:val="Prrafodelista"/>
        <w:numPr>
          <w:ilvl w:val="0"/>
          <w:numId w:val="1"/>
        </w:numPr>
        <w:rPr>
          <w:rFonts w:ascii="Times New Roman" w:hAnsi="Times New Roman" w:cs="Times New Roman"/>
        </w:rPr>
      </w:pPr>
      <w:hyperlink r:id="rId7" w:tooltip="Editar pregunta p3" w:history="1">
        <w:r w:rsidR="00085120" w:rsidRPr="00B53B9E">
          <w:rPr>
            <w:rFonts w:ascii="Times New Roman" w:hAnsi="Times New Roman" w:cs="Times New Roman"/>
          </w:rPr>
          <w:t>El movimiento horizontal del nodo [</w:t>
        </w:r>
        <w:r w:rsidR="00A3043B" w:rsidRPr="00B53B9E">
          <w:rPr>
            <w:rFonts w:ascii="Times New Roman" w:hAnsi="Times New Roman" w:cs="Times New Roman"/>
          </w:rPr>
          <w:t>D</w:t>
        </w:r>
        <w:r w:rsidR="00085120" w:rsidRPr="00B53B9E">
          <w:rPr>
            <w:rFonts w:ascii="Times New Roman" w:hAnsi="Times New Roman" w:cs="Times New Roman"/>
          </w:rPr>
          <w:t>] vale:</w:t>
        </w:r>
      </w:hyperlink>
    </w:p>
    <w:p w14:paraId="3C6EF868" w14:textId="48AC8984" w:rsidR="00085120" w:rsidRPr="00B53B9E" w:rsidRDefault="00B55D93" w:rsidP="000107B4">
      <w:pPr>
        <w:pStyle w:val="Prrafodelista"/>
        <w:numPr>
          <w:ilvl w:val="0"/>
          <w:numId w:val="1"/>
        </w:numPr>
        <w:rPr>
          <w:rFonts w:ascii="Times New Roman" w:hAnsi="Times New Roman" w:cs="Times New Roman"/>
        </w:rPr>
      </w:pPr>
      <w:hyperlink r:id="rId8" w:tooltip="Editar pregunta p4" w:history="1">
        <w:r w:rsidR="00085120" w:rsidRPr="00B53B9E">
          <w:rPr>
            <w:rFonts w:ascii="Times New Roman" w:hAnsi="Times New Roman" w:cs="Times New Roman"/>
          </w:rPr>
          <w:t>La reacción vertical en el nodo [</w:t>
        </w:r>
        <w:r w:rsidR="00A3043B" w:rsidRPr="00B53B9E">
          <w:rPr>
            <w:rFonts w:ascii="Times New Roman" w:hAnsi="Times New Roman" w:cs="Times New Roman"/>
          </w:rPr>
          <w:t>A</w:t>
        </w:r>
        <w:r w:rsidR="00085120" w:rsidRPr="00B53B9E">
          <w:rPr>
            <w:rFonts w:ascii="Times New Roman" w:hAnsi="Times New Roman" w:cs="Times New Roman"/>
          </w:rPr>
          <w:t>] vale:</w:t>
        </w:r>
      </w:hyperlink>
    </w:p>
    <w:p w14:paraId="61FBDE41" w14:textId="3A00FC74" w:rsidR="00085120" w:rsidRPr="00B53B9E" w:rsidRDefault="00B55D93" w:rsidP="000107B4">
      <w:pPr>
        <w:pStyle w:val="Prrafodelista"/>
        <w:numPr>
          <w:ilvl w:val="0"/>
          <w:numId w:val="1"/>
        </w:numPr>
        <w:rPr>
          <w:rFonts w:ascii="Times New Roman" w:hAnsi="Times New Roman" w:cs="Times New Roman"/>
        </w:rPr>
      </w:pPr>
      <w:hyperlink r:id="rId9" w:tooltip="Editar pregunta p7" w:history="1">
        <w:r w:rsidR="00085120" w:rsidRPr="00B53B9E">
          <w:rPr>
            <w:rFonts w:ascii="Times New Roman" w:hAnsi="Times New Roman" w:cs="Times New Roman"/>
          </w:rPr>
          <w:t>El esfuerzo de tracción máxima es:</w:t>
        </w:r>
      </w:hyperlink>
    </w:p>
    <w:p w14:paraId="52E1BADE" w14:textId="52873ABC" w:rsidR="00085120" w:rsidRPr="00B53B9E" w:rsidRDefault="00B55D93" w:rsidP="000107B4">
      <w:pPr>
        <w:pStyle w:val="Prrafodelista"/>
        <w:numPr>
          <w:ilvl w:val="0"/>
          <w:numId w:val="1"/>
        </w:numPr>
        <w:rPr>
          <w:rFonts w:ascii="Times New Roman" w:hAnsi="Times New Roman" w:cs="Times New Roman"/>
        </w:rPr>
      </w:pPr>
      <w:hyperlink r:id="rId10" w:tooltip="Editar pregunta p8" w:history="1">
        <w:r w:rsidR="00085120" w:rsidRPr="00B53B9E">
          <w:rPr>
            <w:rFonts w:ascii="Times New Roman" w:hAnsi="Times New Roman" w:cs="Times New Roman"/>
          </w:rPr>
          <w:t>El esfuerzo de compresión máxima es:</w:t>
        </w:r>
      </w:hyperlink>
    </w:p>
    <w:p w14:paraId="28E51AE9" w14:textId="50C818AE" w:rsidR="00085120" w:rsidRPr="00B53B9E" w:rsidRDefault="00B55D93" w:rsidP="000107B4">
      <w:pPr>
        <w:pStyle w:val="Prrafodelista"/>
        <w:numPr>
          <w:ilvl w:val="0"/>
          <w:numId w:val="1"/>
        </w:numPr>
        <w:rPr>
          <w:rFonts w:ascii="Times New Roman" w:hAnsi="Times New Roman" w:cs="Times New Roman"/>
        </w:rPr>
      </w:pPr>
      <w:hyperlink r:id="rId11" w:tooltip="Editar pregunta p9" w:history="1">
        <w:r w:rsidR="00085120" w:rsidRPr="00B53B9E">
          <w:rPr>
            <w:rFonts w:ascii="Times New Roman" w:hAnsi="Times New Roman" w:cs="Times New Roman"/>
          </w:rPr>
          <w:t>La tensión en la barra [</w:t>
        </w:r>
        <w:r w:rsidR="00FE3680" w:rsidRPr="00B53B9E">
          <w:rPr>
            <w:rFonts w:ascii="Times New Roman" w:hAnsi="Times New Roman" w:cs="Times New Roman"/>
          </w:rPr>
          <w:t>KB</w:t>
        </w:r>
        <w:r w:rsidR="00085120" w:rsidRPr="00B53B9E">
          <w:rPr>
            <w:rFonts w:ascii="Times New Roman" w:hAnsi="Times New Roman" w:cs="Times New Roman"/>
          </w:rPr>
          <w:t>] vale:</w:t>
        </w:r>
      </w:hyperlink>
    </w:p>
    <w:p w14:paraId="7E6FF02B" w14:textId="02F350CC" w:rsidR="00085120" w:rsidRPr="00B53B9E" w:rsidRDefault="00B55D93" w:rsidP="000107B4">
      <w:pPr>
        <w:pStyle w:val="Prrafodelista"/>
        <w:numPr>
          <w:ilvl w:val="0"/>
          <w:numId w:val="1"/>
        </w:numPr>
        <w:rPr>
          <w:rFonts w:ascii="Times New Roman" w:hAnsi="Times New Roman" w:cs="Times New Roman"/>
        </w:rPr>
      </w:pPr>
      <w:hyperlink r:id="rId12" w:tooltip="Editar pregunta p10" w:history="1">
        <w:r w:rsidR="00085120" w:rsidRPr="00B53B9E">
          <w:rPr>
            <w:rFonts w:ascii="Times New Roman" w:hAnsi="Times New Roman" w:cs="Times New Roman"/>
          </w:rPr>
          <w:t>La tensión en la barra [</w:t>
        </w:r>
        <w:r w:rsidR="00FE3680" w:rsidRPr="00B53B9E">
          <w:rPr>
            <w:rFonts w:ascii="Times New Roman" w:hAnsi="Times New Roman" w:cs="Times New Roman"/>
          </w:rPr>
          <w:t>HM</w:t>
        </w:r>
        <w:r w:rsidR="00085120" w:rsidRPr="00B53B9E">
          <w:rPr>
            <w:rFonts w:ascii="Times New Roman" w:hAnsi="Times New Roman" w:cs="Times New Roman"/>
          </w:rPr>
          <w:t>] vale:</w:t>
        </w:r>
      </w:hyperlink>
    </w:p>
    <w:p w14:paraId="57B7113E" w14:textId="15620237" w:rsidR="00A3043B" w:rsidRDefault="00B55D93" w:rsidP="000107B4">
      <w:pPr>
        <w:pStyle w:val="Prrafodelista"/>
        <w:numPr>
          <w:ilvl w:val="0"/>
          <w:numId w:val="1"/>
        </w:numPr>
        <w:rPr>
          <w:rFonts w:ascii="Times New Roman" w:hAnsi="Times New Roman" w:cs="Times New Roman"/>
        </w:rPr>
      </w:pPr>
      <w:hyperlink r:id="rId13" w:tooltip="Editar pregunta p5" w:history="1">
        <w:r w:rsidR="00A3043B" w:rsidRPr="00B53B9E">
          <w:rPr>
            <w:rFonts w:ascii="Times New Roman" w:hAnsi="Times New Roman" w:cs="Times New Roman"/>
          </w:rPr>
          <w:t>El número de grados de libertad del modelo de elementos finitos es:</w:t>
        </w:r>
      </w:hyperlink>
    </w:p>
    <w:p w14:paraId="6BFBBA5D" w14:textId="7F849361" w:rsidR="00B53B9E" w:rsidRPr="00B53B9E" w:rsidRDefault="00B53B9E" w:rsidP="000107B4">
      <w:pPr>
        <w:pStyle w:val="Prrafodelista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n caso de utilizar formulación cuadrática en cada elemento, ¿los resultados en desplazamientos cambiarían?</w:t>
      </w:r>
    </w:p>
    <w:p w14:paraId="4A856E43" w14:textId="3BE6749E" w:rsidR="003E47D4" w:rsidRDefault="003E47D4"/>
    <w:sectPr w:rsidR="003E47D4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F141D78"/>
    <w:multiLevelType w:val="hybridMultilevel"/>
    <w:tmpl w:val="7C6A692C"/>
    <w:lvl w:ilvl="0" w:tplc="0C0A000F">
      <w:start w:val="1"/>
      <w:numFmt w:val="decimal"/>
      <w:lvlText w:val="%1."/>
      <w:lvlJc w:val="left"/>
      <w:pPr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0MDAyNjUyNDcxNjNW0lEKTi0uzszPAykwrgUAZnulOCwAAAA="/>
  </w:docVars>
  <w:rsids>
    <w:rsidRoot w:val="003E47D4"/>
    <w:rsid w:val="000107B4"/>
    <w:rsid w:val="00085120"/>
    <w:rsid w:val="00230FF5"/>
    <w:rsid w:val="003E47D4"/>
    <w:rsid w:val="0095143E"/>
    <w:rsid w:val="00A3043B"/>
    <w:rsid w:val="00A37774"/>
    <w:rsid w:val="00B53B9E"/>
    <w:rsid w:val="00B55D93"/>
    <w:rsid w:val="00B8150D"/>
    <w:rsid w:val="00EA6051"/>
    <w:rsid w:val="00FE36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F5E76B"/>
  <w15:chartTrackingRefBased/>
  <w15:docId w15:val="{90F09055-4126-4CC6-92EF-52A90D9360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questiontext">
    <w:name w:val="questiontext"/>
    <w:basedOn w:val="Fuentedeprrafopredeter"/>
    <w:rsid w:val="00085120"/>
  </w:style>
  <w:style w:type="paragraph" w:styleId="Prrafodelista">
    <w:name w:val="List Paragraph"/>
    <w:basedOn w:val="Normal"/>
    <w:uiPriority w:val="34"/>
    <w:qFormat/>
    <w:rsid w:val="000107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oodle.upm.es/titulaciones/oficiales/question/question.php?returnurl=%2Fmod%2Fquiz%2Fedit.php%3Fcmid%3D271856&amp;cmid=271856&amp;id=1382250" TargetMode="External"/><Relationship Id="rId13" Type="http://schemas.openxmlformats.org/officeDocument/2006/relationships/hyperlink" Target="https://moodle.upm.es/titulaciones/oficiales/question/question.php?returnurl=%2Fmod%2Fquiz%2Fedit.php%3Fcmid%3D271856&amp;cmid=271856&amp;id=138225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moodle.upm.es/titulaciones/oficiales/question/question.php?returnurl=%2Fmod%2Fquiz%2Fedit.php%3Fcmid%3D271856&amp;cmid=271856&amp;id=1382249" TargetMode="External"/><Relationship Id="rId12" Type="http://schemas.openxmlformats.org/officeDocument/2006/relationships/hyperlink" Target="https://moodle.upm.es/titulaciones/oficiales/question/question.php?returnurl=%2Fmod%2Fquiz%2Fedit.php%3Fcmid%3D271856&amp;cmid=271856&amp;id=1382256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moodle.upm.es/titulaciones/oficiales/question/question.php?returnurl=%2Fmod%2Fquiz%2Fedit.php%3Fcmid%3D271856&amp;cmid=271856&amp;id=1382248" TargetMode="External"/><Relationship Id="rId11" Type="http://schemas.openxmlformats.org/officeDocument/2006/relationships/hyperlink" Target="https://moodle.upm.es/titulaciones/oficiales/question/question.php?returnurl=%2Fmod%2Fquiz%2Fedit.php%3Fcmid%3D271856&amp;cmid=271856&amp;id=1382255" TargetMode="External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hyperlink" Target="https://moodle.upm.es/titulaciones/oficiales/question/question.php?returnurl=%2Fmod%2Fquiz%2Fedit.php%3Fcmid%3D271856&amp;cmid=271856&amp;id=138225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moodle.upm.es/titulaciones/oficiales/question/question.php?returnurl=%2Fmod%2Fquiz%2Fedit.php%3Fcmid%3D271856&amp;cmid=271856&amp;id=1382253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422</Words>
  <Characters>2321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INO NICOLA TARQUE RUIZ</dc:creator>
  <cp:keywords/>
  <dc:description/>
  <cp:lastModifiedBy>Nicola Tarque</cp:lastModifiedBy>
  <cp:revision>4</cp:revision>
  <dcterms:created xsi:type="dcterms:W3CDTF">2022-09-09T06:57:00Z</dcterms:created>
  <dcterms:modified xsi:type="dcterms:W3CDTF">2022-09-12T15:37:00Z</dcterms:modified>
</cp:coreProperties>
</file>